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d231640b60460ad34a2bf36a8e5782acfe3848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b608bf806d1d0899078ea0e7e9012e26f18888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8a95a63ba58b023416d83a35d7b1facc81e54bd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23T12:44:09Z</dcterms:created>
  <dcterms:modified xsi:type="dcterms:W3CDTF">2020-12-23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